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324DB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5EFCBD05" w14:textId="77777777" w:rsidR="00D96730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ormer Di Manes who lost their power for an unknown reason and failed to become a God.</w:t>
      </w:r>
    </w:p>
    <w:p w14:paraId="5B19B0A3" w14:textId="30C3B4D3" w:rsidR="00DE6AD5" w:rsidRDefault="00D96730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46E23B" wp14:editId="6DB047FD">
            <wp:extent cx="2386012" cy="3181350"/>
            <wp:effectExtent l="0" t="0" r="0" b="0"/>
            <wp:docPr id="1276924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1813" cy="3189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D6D11" w14:textId="77777777" w:rsidR="00F10596" w:rsidRDefault="00F10596" w:rsidP="00F10596">
      <w:pPr>
        <w:tabs>
          <w:tab w:val="left" w:pos="3195"/>
        </w:tabs>
        <w:spacing w:line="340" w:lineRule="atLeas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A single man cut through the thick stillness, his voice, gentle, but imbued with conviction. He had unruly brown hair. His head was adorned by a pair of goggles. Sharp sky-blue eyes overlooked the other attendants. He donned a brown cloak over his clothes but everyone present knew that beneath it was a coal-black set of complex gears and a tightly fit suit that was designed to carry those gears without impeding the wearer’s range of motion. Of the many people who came from various origins, not a single one could understand the extent of potential stored in his complex apparatuses.</w:t>
      </w:r>
    </w:p>
    <w:p w14:paraId="213B237E" w14:textId="77777777" w:rsidR="00F10596" w:rsidRDefault="00F10596" w:rsidP="00DE6AD5">
      <w:pPr>
        <w:rPr>
          <w:rFonts w:ascii="Times New Roman" w:hAnsi="Times New Roman" w:cs="Times New Roman"/>
          <w:sz w:val="24"/>
          <w:szCs w:val="24"/>
        </w:rPr>
      </w:pPr>
    </w:p>
    <w:p w14:paraId="039A3735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4E44A580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3A8DF0A6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7255DF47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636391DD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7DDFBADA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0B1028CC" w14:textId="77777777" w:rsidR="00DE6AD5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05F9C74C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A5F5007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8DF6D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2431E80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F5D529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8FF7CBB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C6105E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12D0F78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8B7352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77FDD3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F571120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A38D9A8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02E47C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54045CCF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46696364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5416C64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8C14832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79FB54B1" w14:textId="77777777" w:rsidR="00DE6AD5" w:rsidRPr="00F01381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9ED02C9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5490B5DB" w14:textId="77777777" w:rsidR="00DE6AD5" w:rsidRPr="00F01381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E9D6E6C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08A1F33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7FD2202" w14:textId="77777777" w:rsidR="00DE6AD5" w:rsidRPr="00F01381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550E7F11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282D8EF0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76D145E8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5573C260" w14:textId="77777777" w:rsidR="00DE6AD5" w:rsidRPr="0039018C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4F4C8B2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4DC43D1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C696350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213F5D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02CB03AA" w14:textId="77777777" w:rsidR="00DE6AD5" w:rsidRPr="0039018C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41583A0B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70B7950F" w14:textId="77777777" w:rsidR="00DE6AD5" w:rsidRPr="0039018C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DDE41DB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62914D7E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B56B9EE" w14:textId="77777777" w:rsidR="00DE6AD5" w:rsidRPr="0039018C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4927D386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17EAA375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1F8D88F0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13CB12F7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0A354E9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44FD5DEA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4708A9CE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672ED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B7C89E8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33C34BAB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63AB669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7574CB6F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1CAD53BE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072619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7F168EDB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F735FD2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2FC34C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B640370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56E4CECE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22DE9CF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1395BD1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0844CD3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0E8403B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8F1469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010F024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37D7E4B8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06E28C7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D1F5FF7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47B1625E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B178F9B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51ED16E2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0F93B365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55F49F" w14:textId="77777777" w:rsidR="00DE6AD5" w:rsidRPr="0039018C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6C9643D0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5BB46A69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3363350F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FF73E09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4B13EB4F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56372245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2A927A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420AE5" w14:textId="77777777" w:rsidR="00DE6AD5" w:rsidRDefault="00DE6AD5" w:rsidP="00DE6AD5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8A8ABFE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9DAD69C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B68065F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0C95357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68EE894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37D438C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794F3C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59E42E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1B9370FC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26236D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CDE6791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B37E584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A6CE07F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7DED33BC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0FE6BE11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21654F0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4DC54EF5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2572E9B1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47BF93A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6314FC50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3720658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0E3A510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6840396A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02E79936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9ED7035" w14:textId="77777777" w:rsidR="00DE6AD5" w:rsidRPr="00E8232E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74F64E96" w14:textId="77777777" w:rsidR="00DE6AD5" w:rsidRPr="00B72102" w:rsidRDefault="00DE6AD5" w:rsidP="00DE6A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2831BD35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17345407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D8845BE" w14:textId="77777777" w:rsidR="00DE6AD5" w:rsidRPr="00AA4814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7FE86283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1118294A" w14:textId="77777777" w:rsidR="00DE6AD5" w:rsidRDefault="00DE6AD5" w:rsidP="00DE6AD5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66F4AC5C" w14:textId="77777777" w:rsidR="00DE6AD5" w:rsidRPr="005324BC" w:rsidRDefault="00DE6AD5" w:rsidP="00DE6AD5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3853344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380C9C7C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6DC0049" w14:textId="77777777" w:rsidR="00DE6AD5" w:rsidRPr="005324BC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5103D60C" w14:textId="77777777" w:rsidR="00DE6AD5" w:rsidRDefault="00DE6AD5" w:rsidP="00DE6AD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Fatal Flaw</w:t>
      </w:r>
    </w:p>
    <w:p w14:paraId="1B3768EC" w14:textId="77777777" w:rsidR="00DE6AD5" w:rsidRPr="00D21259" w:rsidRDefault="00DE6AD5" w:rsidP="00DE6AD5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7C0E20D" w14:textId="77777777" w:rsidR="00DE6AD5" w:rsidRDefault="00DE6AD5" w:rsidP="00DE6AD5">
      <w:pPr>
        <w:rPr>
          <w:rFonts w:ascii="Times New Roman" w:hAnsi="Times New Roman" w:cs="Times New Roman"/>
          <w:sz w:val="24"/>
          <w:szCs w:val="24"/>
        </w:rPr>
      </w:pPr>
    </w:p>
    <w:p w14:paraId="4E11901C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N7G0MDU3NLAwNTVX0lEKTi0uzszPAykwqgUALwk8VywAAAA="/>
  </w:docVars>
  <w:rsids>
    <w:rsidRoot w:val="00D22C56"/>
    <w:rsid w:val="00BD362A"/>
    <w:rsid w:val="00D22C56"/>
    <w:rsid w:val="00D96730"/>
    <w:rsid w:val="00DE6AD5"/>
    <w:rsid w:val="00F10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2A1A8"/>
  <w15:chartTrackingRefBased/>
  <w15:docId w15:val="{6CECF2FB-B61E-415E-A738-A49004545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AD5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93</Words>
  <Characters>1673</Characters>
  <Application>Microsoft Office Word</Application>
  <DocSecurity>0</DocSecurity>
  <Lines>13</Lines>
  <Paragraphs>3</Paragraphs>
  <ScaleCrop>false</ScaleCrop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4</cp:revision>
  <dcterms:created xsi:type="dcterms:W3CDTF">2023-11-25T08:36:00Z</dcterms:created>
  <dcterms:modified xsi:type="dcterms:W3CDTF">2023-11-28T16:46:00Z</dcterms:modified>
</cp:coreProperties>
</file>